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69DCFA" w14:textId="214AD0C1" w:rsidR="009E5FFA" w:rsidRDefault="00EF12A1" w:rsidP="00DB4445">
      <w:pPr>
        <w:pStyle w:val="Title"/>
        <w:spacing w:after="120"/>
        <w:rPr>
          <w:sz w:val="28"/>
          <w:szCs w:val="28"/>
        </w:rPr>
      </w:pPr>
      <w:r w:rsidRPr="00EF12A1">
        <w:rPr>
          <w:sz w:val="32"/>
          <w:szCs w:val="32"/>
        </w:rPr>
        <w:t xml:space="preserve">Assignment </w:t>
      </w:r>
      <w:r w:rsidR="002D2970">
        <w:rPr>
          <w:sz w:val="32"/>
          <w:szCs w:val="32"/>
        </w:rPr>
        <w:t>Resource Exploration</w:t>
      </w:r>
      <w:r w:rsidR="0041673E">
        <w:rPr>
          <w:sz w:val="32"/>
          <w:szCs w:val="32"/>
        </w:rPr>
        <w:tab/>
      </w:r>
      <w:r w:rsidR="0041673E">
        <w:rPr>
          <w:sz w:val="32"/>
          <w:szCs w:val="32"/>
        </w:rPr>
        <w:tab/>
      </w:r>
      <w:r w:rsidR="0041673E">
        <w:rPr>
          <w:sz w:val="32"/>
          <w:szCs w:val="32"/>
        </w:rPr>
        <w:tab/>
      </w:r>
      <w:r w:rsidR="0041673E">
        <w:rPr>
          <w:sz w:val="32"/>
          <w:szCs w:val="32"/>
        </w:rPr>
        <w:tab/>
      </w:r>
      <w:r w:rsidR="00A425EE">
        <w:rPr>
          <w:sz w:val="32"/>
          <w:szCs w:val="32"/>
        </w:rPr>
        <w:t xml:space="preserve">                 </w:t>
      </w:r>
      <w:r w:rsidR="0041673E">
        <w:rPr>
          <w:sz w:val="32"/>
          <w:szCs w:val="32"/>
        </w:rPr>
        <w:t>CSIS 1410</w:t>
      </w:r>
      <w:r w:rsidR="00827E6D" w:rsidRPr="00EF12A1">
        <w:rPr>
          <w:sz w:val="32"/>
          <w:szCs w:val="32"/>
        </w:rPr>
        <w:t xml:space="preserve"> </w:t>
      </w:r>
    </w:p>
    <w:p w14:paraId="584F5695" w14:textId="2AD7FB87" w:rsidR="00EF12A1" w:rsidRDefault="00EF12A1" w:rsidP="00EF12A1">
      <w:pPr>
        <w:rPr>
          <w:color w:val="808080" w:themeColor="background1" w:themeShade="80"/>
        </w:rPr>
      </w:pPr>
      <w:r>
        <w:br/>
      </w:r>
      <w:r w:rsidRPr="00C51245">
        <w:rPr>
          <w:b/>
          <w:sz w:val="24"/>
          <w:szCs w:val="24"/>
        </w:rPr>
        <w:t>Student Name:</w:t>
      </w:r>
      <w:r w:rsidR="00EB7513">
        <w:t xml:space="preserve">  Kamdon Bird</w:t>
      </w:r>
    </w:p>
    <w:p w14:paraId="76B98451" w14:textId="641CA2C2" w:rsidR="00827E6D" w:rsidRDefault="00E24806" w:rsidP="00827E6D">
      <w:pPr>
        <w:pStyle w:val="NormalWeb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List t</w:t>
      </w:r>
      <w:r w:rsidR="00827E6D">
        <w:rPr>
          <w:rFonts w:asciiTheme="minorHAnsi" w:hAnsiTheme="minorHAnsi"/>
          <w:sz w:val="22"/>
          <w:szCs w:val="22"/>
        </w:rPr>
        <w:t>hree resources / organizations</w:t>
      </w:r>
      <w:r w:rsidR="00827E6D" w:rsidRPr="00827E6D">
        <w:rPr>
          <w:rFonts w:asciiTheme="minorHAnsi" w:hAnsiTheme="minorHAnsi"/>
          <w:sz w:val="22"/>
          <w:szCs w:val="22"/>
        </w:rPr>
        <w:t xml:space="preserve"> </w:t>
      </w:r>
      <w:r w:rsidR="0041673E">
        <w:rPr>
          <w:rFonts w:asciiTheme="minorHAnsi" w:hAnsiTheme="minorHAnsi"/>
          <w:sz w:val="22"/>
          <w:szCs w:val="22"/>
        </w:rPr>
        <w:t>you would like to know more about</w:t>
      </w:r>
      <w:r>
        <w:rPr>
          <w:rFonts w:asciiTheme="minorHAnsi" w:hAnsiTheme="minorHAnsi"/>
          <w:sz w:val="22"/>
          <w:szCs w:val="22"/>
        </w:rPr>
        <w:t xml:space="preserve">. </w:t>
      </w:r>
      <w:r>
        <w:rPr>
          <w:rFonts w:asciiTheme="minorHAnsi" w:hAnsiTheme="minorHAnsi"/>
          <w:sz w:val="22"/>
          <w:szCs w:val="22"/>
        </w:rPr>
        <w:br/>
      </w:r>
      <w:r w:rsidR="0041673E">
        <w:rPr>
          <w:rFonts w:asciiTheme="minorHAnsi" w:hAnsiTheme="minorHAnsi"/>
          <w:sz w:val="22"/>
          <w:szCs w:val="22"/>
        </w:rPr>
        <w:t>F</w:t>
      </w:r>
      <w:r w:rsidR="00F45410">
        <w:rPr>
          <w:rFonts w:asciiTheme="minorHAnsi" w:hAnsiTheme="minorHAnsi"/>
          <w:sz w:val="22"/>
          <w:szCs w:val="22"/>
        </w:rPr>
        <w:t xml:space="preserve">or each of them </w:t>
      </w:r>
      <w:r w:rsidR="0041673E">
        <w:rPr>
          <w:rFonts w:asciiTheme="minorHAnsi" w:hAnsiTheme="minorHAnsi"/>
          <w:sz w:val="22"/>
          <w:szCs w:val="22"/>
        </w:rPr>
        <w:t xml:space="preserve">describe </w:t>
      </w:r>
      <w:r>
        <w:rPr>
          <w:rFonts w:asciiTheme="minorHAnsi" w:hAnsiTheme="minorHAnsi"/>
          <w:sz w:val="22"/>
          <w:szCs w:val="22"/>
        </w:rPr>
        <w:t xml:space="preserve">how </w:t>
      </w:r>
      <w:r w:rsidR="00F45410">
        <w:rPr>
          <w:rFonts w:asciiTheme="minorHAnsi" w:hAnsiTheme="minorHAnsi"/>
          <w:sz w:val="22"/>
          <w:szCs w:val="22"/>
        </w:rPr>
        <w:t xml:space="preserve">it </w:t>
      </w:r>
      <w:r w:rsidR="0041673E">
        <w:rPr>
          <w:rFonts w:asciiTheme="minorHAnsi" w:hAnsiTheme="minorHAnsi"/>
          <w:sz w:val="22"/>
          <w:szCs w:val="22"/>
        </w:rPr>
        <w:t>could</w:t>
      </w:r>
      <w:r w:rsidR="00827E6D" w:rsidRPr="00827E6D">
        <w:rPr>
          <w:rFonts w:asciiTheme="minorHAnsi" w:hAnsiTheme="minorHAnsi"/>
          <w:sz w:val="22"/>
          <w:szCs w:val="22"/>
        </w:rPr>
        <w:t xml:space="preserve"> further </w:t>
      </w:r>
      <w:r>
        <w:rPr>
          <w:rFonts w:asciiTheme="minorHAnsi" w:hAnsiTheme="minorHAnsi"/>
          <w:sz w:val="22"/>
          <w:szCs w:val="22"/>
        </w:rPr>
        <w:t>your</w:t>
      </w:r>
      <w:r w:rsidR="00827E6D" w:rsidRPr="00827E6D">
        <w:rPr>
          <w:rFonts w:asciiTheme="minorHAnsi" w:hAnsiTheme="minorHAnsi"/>
          <w:sz w:val="22"/>
          <w:szCs w:val="22"/>
        </w:rPr>
        <w:t xml:space="preserve"> academic or professional goals</w:t>
      </w:r>
    </w:p>
    <w:p w14:paraId="29790987" w14:textId="35E30BC8" w:rsidR="00F45410" w:rsidRPr="00F45410" w:rsidRDefault="00827E6D" w:rsidP="00F45410">
      <w:pPr>
        <w:pStyle w:val="NormalWeb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source A:</w:t>
      </w:r>
      <w:r w:rsidR="00F45410">
        <w:rPr>
          <w:rFonts w:asciiTheme="minorHAnsi" w:hAnsiTheme="minorHAnsi"/>
          <w:sz w:val="22"/>
          <w:szCs w:val="22"/>
        </w:rPr>
        <w:t xml:space="preserve">  </w:t>
      </w:r>
      <w:r w:rsidR="00EB7513">
        <w:rPr>
          <w:rFonts w:ascii="Lucida Handwriting" w:hAnsi="Lucida Handwriting"/>
          <w:sz w:val="22"/>
          <w:szCs w:val="22"/>
        </w:rPr>
        <w:t xml:space="preserve">Career Services has great </w:t>
      </w:r>
      <w:r w:rsidR="0064157F">
        <w:rPr>
          <w:rFonts w:ascii="Lucida Handwriting" w:hAnsi="Lucida Handwriting"/>
          <w:sz w:val="22"/>
          <w:szCs w:val="22"/>
        </w:rPr>
        <w:t xml:space="preserve">been a </w:t>
      </w:r>
      <w:r w:rsidR="00EB7513">
        <w:rPr>
          <w:rFonts w:ascii="Lucida Handwriting" w:hAnsi="Lucida Handwriting"/>
          <w:sz w:val="22"/>
          <w:szCs w:val="22"/>
        </w:rPr>
        <w:t>resource</w:t>
      </w:r>
      <w:r w:rsidR="0064157F">
        <w:rPr>
          <w:rFonts w:ascii="Lucida Handwriting" w:hAnsi="Lucida Handwriting"/>
          <w:sz w:val="22"/>
          <w:szCs w:val="22"/>
        </w:rPr>
        <w:t xml:space="preserve"> to find jo</w:t>
      </w:r>
      <w:r w:rsidR="005D1F6B">
        <w:rPr>
          <w:rFonts w:ascii="Lucida Handwriting" w:hAnsi="Lucida Handwriting"/>
          <w:sz w:val="22"/>
          <w:szCs w:val="22"/>
        </w:rPr>
        <w:t xml:space="preserve">bs and academic advising. I’ve been able to ask how to get where I want to go. I’ve been able to ask them what things what companies like on resumes and </w:t>
      </w:r>
      <w:r w:rsidR="00EB5E92">
        <w:rPr>
          <w:rFonts w:ascii="Lucida Handwriting" w:hAnsi="Lucida Handwriting"/>
          <w:sz w:val="22"/>
          <w:szCs w:val="22"/>
        </w:rPr>
        <w:t>much</w:t>
      </w:r>
      <w:r w:rsidR="005D1F6B">
        <w:rPr>
          <w:rFonts w:ascii="Lucida Handwriting" w:hAnsi="Lucida Handwriting"/>
          <w:sz w:val="22"/>
          <w:szCs w:val="22"/>
        </w:rPr>
        <w:t xml:space="preserve"> more.</w:t>
      </w:r>
      <w:r w:rsidR="0099182A">
        <w:rPr>
          <w:rFonts w:ascii="Lucida Handwriting" w:hAnsi="Lucida Handwriting"/>
          <w:sz w:val="22"/>
          <w:szCs w:val="22"/>
        </w:rPr>
        <w:br/>
      </w:r>
    </w:p>
    <w:p w14:paraId="4159F3AD" w14:textId="33F95189" w:rsidR="00B6774F" w:rsidRPr="00B6774F" w:rsidRDefault="00827E6D" w:rsidP="00B6774F">
      <w:pPr>
        <w:pStyle w:val="NormalWeb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source B:</w:t>
      </w:r>
      <w:r w:rsidR="00EB7513">
        <w:rPr>
          <w:rFonts w:asciiTheme="minorHAnsi" w:hAnsiTheme="minorHAnsi"/>
          <w:sz w:val="22"/>
          <w:szCs w:val="22"/>
        </w:rPr>
        <w:t xml:space="preserve"> </w:t>
      </w:r>
      <w:r w:rsidR="00EB7513" w:rsidRPr="00EB7513">
        <w:rPr>
          <w:rFonts w:ascii="Lucida Calligraphy" w:hAnsi="Lucida Calligraphy"/>
          <w:sz w:val="22"/>
          <w:szCs w:val="22"/>
        </w:rPr>
        <w:t>Opengear</w:t>
      </w:r>
      <w:r w:rsidR="0064157F">
        <w:rPr>
          <w:rFonts w:ascii="Lucida Calligraphy" w:hAnsi="Lucida Calligraphy"/>
          <w:sz w:val="22"/>
          <w:szCs w:val="22"/>
        </w:rPr>
        <w:t xml:space="preserve"> –</w:t>
      </w:r>
      <w:r w:rsidR="00417FD0">
        <w:rPr>
          <w:rFonts w:ascii="Lucida Calligraphy" w:hAnsi="Lucida Calligraphy"/>
          <w:sz w:val="22"/>
          <w:szCs w:val="22"/>
        </w:rPr>
        <w:t xml:space="preserve"> I began working at Opengear when I was </w:t>
      </w:r>
      <w:r w:rsidR="000D291C">
        <w:rPr>
          <w:rFonts w:ascii="Lucida Calligraphy" w:hAnsi="Lucida Calligraphy"/>
          <w:sz w:val="22"/>
          <w:szCs w:val="22"/>
        </w:rPr>
        <w:t>sixteen and have been a part of the company for four years</w:t>
      </w:r>
      <w:r w:rsidR="009C0969">
        <w:rPr>
          <w:rFonts w:ascii="Lucida Calligraphy" w:hAnsi="Lucida Calligraphy"/>
          <w:sz w:val="22"/>
          <w:szCs w:val="22"/>
        </w:rPr>
        <w:t xml:space="preserve"> now. </w:t>
      </w:r>
      <w:r w:rsidR="00F45410">
        <w:rPr>
          <w:rFonts w:asciiTheme="minorHAnsi" w:hAnsiTheme="minorHAnsi"/>
          <w:sz w:val="22"/>
          <w:szCs w:val="22"/>
        </w:rPr>
        <w:br/>
      </w:r>
    </w:p>
    <w:p w14:paraId="3B9E10FB" w14:textId="147A34EB" w:rsidR="00827E6D" w:rsidRPr="00F45410" w:rsidRDefault="00827E6D" w:rsidP="00EF12A1">
      <w:pPr>
        <w:pStyle w:val="NormalWeb"/>
        <w:numPr>
          <w:ilvl w:val="0"/>
          <w:numId w:val="5"/>
        </w:numPr>
        <w:pBdr>
          <w:bottom w:val="single" w:sz="6" w:space="1" w:color="auto"/>
        </w:pBd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source C:</w:t>
      </w:r>
      <w:r w:rsidR="00EB7513">
        <w:rPr>
          <w:rFonts w:asciiTheme="minorHAnsi" w:hAnsiTheme="minorHAnsi"/>
          <w:sz w:val="22"/>
          <w:szCs w:val="22"/>
        </w:rPr>
        <w:t xml:space="preserve"> </w:t>
      </w:r>
      <w:r w:rsidR="00EB7513" w:rsidRPr="00EB7513">
        <w:rPr>
          <w:rFonts w:ascii="Lucida Calligraphy" w:hAnsi="Lucida Calligraphy"/>
          <w:sz w:val="22"/>
          <w:szCs w:val="22"/>
        </w:rPr>
        <w:t>Tutor Center/ Programming Club</w:t>
      </w:r>
      <w:r w:rsidR="00EB7513">
        <w:rPr>
          <w:rFonts w:ascii="Lucida Calligraphy" w:hAnsi="Lucida Calligraphy"/>
          <w:sz w:val="22"/>
          <w:szCs w:val="22"/>
        </w:rPr>
        <w:t xml:space="preserve"> – The tutor center is open all day and tutors are available throughout the </w:t>
      </w:r>
      <w:r w:rsidR="0064157F">
        <w:rPr>
          <w:rFonts w:ascii="Lucida Calligraphy" w:hAnsi="Lucida Calligraphy"/>
          <w:sz w:val="22"/>
          <w:szCs w:val="22"/>
        </w:rPr>
        <w:t>day</w:t>
      </w:r>
      <w:r w:rsidR="00EB7513">
        <w:rPr>
          <w:rFonts w:ascii="Lucida Calligraphy" w:hAnsi="Lucida Calligraphy"/>
          <w:sz w:val="22"/>
          <w:szCs w:val="22"/>
        </w:rPr>
        <w:t xml:space="preserve">. The programming club </w:t>
      </w:r>
      <w:r w:rsidR="003635F8">
        <w:rPr>
          <w:rFonts w:ascii="Lucida Calligraphy" w:hAnsi="Lucida Calligraphy"/>
          <w:sz w:val="22"/>
          <w:szCs w:val="22"/>
        </w:rPr>
        <w:t xml:space="preserve">is </w:t>
      </w:r>
      <w:r w:rsidR="0064157F">
        <w:rPr>
          <w:rFonts w:ascii="Lucida Calligraphy" w:hAnsi="Lucida Calligraphy"/>
          <w:sz w:val="22"/>
          <w:szCs w:val="22"/>
        </w:rPr>
        <w:t>on Wednesdays</w:t>
      </w:r>
      <w:r w:rsidR="00EB7513">
        <w:rPr>
          <w:rFonts w:ascii="Lucida Calligraphy" w:hAnsi="Lucida Calligraphy"/>
          <w:sz w:val="22"/>
          <w:szCs w:val="22"/>
        </w:rPr>
        <w:t xml:space="preserve">, </w:t>
      </w:r>
      <w:r w:rsidR="0064157F">
        <w:rPr>
          <w:rFonts w:ascii="Lucida Calligraphy" w:hAnsi="Lucida Calligraphy"/>
          <w:sz w:val="22"/>
          <w:szCs w:val="22"/>
        </w:rPr>
        <w:t>and they have had a</w:t>
      </w:r>
      <w:r w:rsidR="003635F8">
        <w:rPr>
          <w:rFonts w:ascii="Lucida Calligraphy" w:hAnsi="Lucida Calligraphy"/>
          <w:sz w:val="22"/>
          <w:szCs w:val="22"/>
        </w:rPr>
        <w:t xml:space="preserve"> student panel </w:t>
      </w:r>
      <w:r w:rsidR="0064157F">
        <w:rPr>
          <w:rFonts w:ascii="Lucida Calligraphy" w:hAnsi="Lucida Calligraphy"/>
          <w:sz w:val="22"/>
          <w:szCs w:val="22"/>
        </w:rPr>
        <w:t>before and I found it helpful and useful to hear what</w:t>
      </w:r>
      <w:r w:rsidR="003635F8">
        <w:rPr>
          <w:rFonts w:ascii="Lucida Calligraphy" w:hAnsi="Lucida Calligraphy"/>
          <w:sz w:val="22"/>
          <w:szCs w:val="22"/>
        </w:rPr>
        <w:t xml:space="preserve"> students that had finished degrees like mine and it</w:t>
      </w:r>
      <w:r w:rsidR="0064157F">
        <w:rPr>
          <w:rFonts w:asciiTheme="minorHAnsi" w:hAnsiTheme="minorHAnsi"/>
          <w:sz w:val="22"/>
          <w:szCs w:val="22"/>
        </w:rPr>
        <w:t>.</w:t>
      </w:r>
      <w:r w:rsidR="00F45410">
        <w:rPr>
          <w:rFonts w:asciiTheme="minorHAnsi" w:hAnsiTheme="minorHAnsi"/>
          <w:sz w:val="22"/>
          <w:szCs w:val="22"/>
        </w:rPr>
        <w:br/>
      </w:r>
    </w:p>
    <w:p w14:paraId="77D71F92" w14:textId="29D758A1" w:rsidR="00C51245" w:rsidRPr="0099182A" w:rsidRDefault="00C51245" w:rsidP="00C51245">
      <w:pPr>
        <w:spacing w:after="120" w:line="240" w:lineRule="auto"/>
        <w:rPr>
          <w:sz w:val="24"/>
          <w:szCs w:val="24"/>
        </w:rPr>
      </w:pPr>
      <w:r>
        <w:rPr>
          <w:b/>
        </w:rPr>
        <w:br/>
      </w:r>
      <w:r w:rsidR="0041673E" w:rsidRPr="0099182A">
        <w:rPr>
          <w:b/>
          <w:sz w:val="24"/>
          <w:szCs w:val="24"/>
        </w:rPr>
        <w:t xml:space="preserve">Selected Recourse: </w:t>
      </w:r>
      <w:r w:rsidR="005D1F6B">
        <w:rPr>
          <w:sz w:val="24"/>
          <w:szCs w:val="24"/>
        </w:rPr>
        <w:t>Opengear</w:t>
      </w:r>
    </w:p>
    <w:p w14:paraId="1112ED75" w14:textId="77777777" w:rsidR="0005717F" w:rsidRDefault="00EF12A1" w:rsidP="00D9551B">
      <w:pPr>
        <w:pStyle w:val="ListParagraph"/>
        <w:numPr>
          <w:ilvl w:val="0"/>
          <w:numId w:val="1"/>
        </w:numPr>
        <w:spacing w:line="240" w:lineRule="auto"/>
      </w:pPr>
      <w:r>
        <w:t xml:space="preserve">List the 3 services that seem most useful </w:t>
      </w:r>
      <w:r w:rsidR="00C95230">
        <w:t>to your career development.</w:t>
      </w:r>
    </w:p>
    <w:p w14:paraId="34477F6C" w14:textId="4C8D0C8C" w:rsidR="0005717F" w:rsidRPr="00D61B49" w:rsidRDefault="0005717F" w:rsidP="0005717F">
      <w:pPr>
        <w:pStyle w:val="ListParagraph"/>
        <w:numPr>
          <w:ilvl w:val="1"/>
          <w:numId w:val="1"/>
        </w:numPr>
        <w:spacing w:line="240" w:lineRule="auto"/>
        <w:rPr>
          <w:rFonts w:ascii="Lucida Calligraphy" w:hAnsi="Lucida Calligraphy"/>
        </w:rPr>
      </w:pPr>
      <w:r w:rsidRPr="00D61B49">
        <w:rPr>
          <w:rFonts w:ascii="Lucida Calligraphy" w:hAnsi="Lucida Calligraphy"/>
        </w:rPr>
        <w:t>It seems very useful that my job is giving me money to go to school and get a further education</w:t>
      </w:r>
      <w:r w:rsidR="009D32AA">
        <w:rPr>
          <w:rFonts w:ascii="Lucida Calligraphy" w:hAnsi="Lucida Calligraphy"/>
        </w:rPr>
        <w:t>.</w:t>
      </w:r>
    </w:p>
    <w:p w14:paraId="618ADB84" w14:textId="7A1DDC59" w:rsidR="0005717F" w:rsidRPr="00D61B49" w:rsidRDefault="0005717F" w:rsidP="0005717F">
      <w:pPr>
        <w:pStyle w:val="ListParagraph"/>
        <w:numPr>
          <w:ilvl w:val="1"/>
          <w:numId w:val="1"/>
        </w:numPr>
        <w:spacing w:line="240" w:lineRule="auto"/>
        <w:rPr>
          <w:rFonts w:ascii="Lucida Calligraphy" w:hAnsi="Lucida Calligraphy"/>
        </w:rPr>
      </w:pPr>
      <w:r w:rsidRPr="00D61B49">
        <w:rPr>
          <w:rFonts w:ascii="Lucida Calligraphy" w:hAnsi="Lucida Calligraphy"/>
        </w:rPr>
        <w:t>I’ve liked that I’ve been able to strive for a position</w:t>
      </w:r>
      <w:r w:rsidR="004320E5">
        <w:rPr>
          <w:rFonts w:ascii="Lucida Calligraphy" w:hAnsi="Lucida Calligraphy"/>
        </w:rPr>
        <w:t xml:space="preserve"> that</w:t>
      </w:r>
      <w:r w:rsidRPr="00D61B49">
        <w:rPr>
          <w:rFonts w:ascii="Lucida Calligraphy" w:hAnsi="Lucida Calligraphy"/>
        </w:rPr>
        <w:t xml:space="preserve"> </w:t>
      </w:r>
      <w:r w:rsidR="004320E5">
        <w:rPr>
          <w:rFonts w:ascii="Lucida Calligraphy" w:hAnsi="Lucida Calligraphy"/>
        </w:rPr>
        <w:t>I want and Opengear motivates me to keep going</w:t>
      </w:r>
      <w:r w:rsidRPr="00D61B49">
        <w:rPr>
          <w:rFonts w:ascii="Lucida Calligraphy" w:hAnsi="Lucida Calligraphy"/>
        </w:rPr>
        <w:t>.</w:t>
      </w:r>
    </w:p>
    <w:p w14:paraId="16C45BAB" w14:textId="54D2A00E" w:rsidR="00EF12A1" w:rsidRPr="00D61B49" w:rsidRDefault="0005717F" w:rsidP="0005717F">
      <w:pPr>
        <w:pStyle w:val="ListParagraph"/>
        <w:numPr>
          <w:ilvl w:val="1"/>
          <w:numId w:val="1"/>
        </w:numPr>
        <w:spacing w:line="240" w:lineRule="auto"/>
        <w:rPr>
          <w:rFonts w:ascii="Lucida Calligraphy" w:hAnsi="Lucida Calligraphy"/>
        </w:rPr>
      </w:pPr>
      <w:r w:rsidRPr="00D61B49">
        <w:rPr>
          <w:rFonts w:ascii="Lucida Calligraphy" w:hAnsi="Lucida Calligraphy"/>
        </w:rPr>
        <w:t>My co-workers have been giving me aid as to what I need to do in order to get into the positon I want.</w:t>
      </w:r>
    </w:p>
    <w:p w14:paraId="3DD13C8C" w14:textId="77777777" w:rsidR="00D9551B" w:rsidRDefault="00D9551B" w:rsidP="00D9551B">
      <w:pPr>
        <w:pStyle w:val="ListParagraph"/>
        <w:spacing w:line="240" w:lineRule="auto"/>
        <w:ind w:left="360"/>
      </w:pPr>
    </w:p>
    <w:p w14:paraId="239322A0" w14:textId="77777777" w:rsidR="0005717F" w:rsidRDefault="00C51245" w:rsidP="0005717F">
      <w:pPr>
        <w:pStyle w:val="ListParagraph"/>
        <w:numPr>
          <w:ilvl w:val="0"/>
          <w:numId w:val="1"/>
        </w:numPr>
        <w:spacing w:line="240" w:lineRule="auto"/>
      </w:pPr>
      <w:r>
        <w:t>Describe the labor market in the field of software development. Which areas of software development will be in d</w:t>
      </w:r>
      <w:r w:rsidR="00EB7513">
        <w:t xml:space="preserve">emand within the next 5 years? </w:t>
      </w:r>
      <w:r w:rsidR="001446B5">
        <w:t xml:space="preserve"> </w:t>
      </w:r>
    </w:p>
    <w:p w14:paraId="51C723A7" w14:textId="361B299E" w:rsidR="00EF12A1" w:rsidRPr="00D61B49" w:rsidRDefault="001446B5" w:rsidP="0005717F">
      <w:pPr>
        <w:pStyle w:val="ListParagraph"/>
        <w:spacing w:line="240" w:lineRule="auto"/>
        <w:ind w:left="360" w:firstLine="360"/>
        <w:rPr>
          <w:rFonts w:ascii="Lucida Calligraphy" w:hAnsi="Lucida Calligraphy"/>
        </w:rPr>
      </w:pPr>
      <w:r w:rsidRPr="00D61B49">
        <w:rPr>
          <w:rFonts w:ascii="Lucida Calligraphy" w:hAnsi="Lucida Calligraphy"/>
        </w:rPr>
        <w:t>My current job</w:t>
      </w:r>
      <w:r w:rsidR="004320E5">
        <w:rPr>
          <w:rFonts w:ascii="Lucida Calligraphy" w:hAnsi="Lucida Calligraphy"/>
        </w:rPr>
        <w:t xml:space="preserve"> that I have now has been helpful and</w:t>
      </w:r>
      <w:r w:rsidRPr="00D61B49">
        <w:rPr>
          <w:rFonts w:ascii="Lucida Calligraphy" w:hAnsi="Lucida Calligraphy"/>
        </w:rPr>
        <w:t xml:space="preserve"> understand the changes in the world. I currently work on an assembly line and I have to build servers and each type of server works differently. As I’ve been workin</w:t>
      </w:r>
      <w:r w:rsidR="004320E5">
        <w:rPr>
          <w:rFonts w:ascii="Lucida Calligraphy" w:hAnsi="Lucida Calligraphy"/>
        </w:rPr>
        <w:t>g at Opengear I’ve learned that every server we make it will become remodeled from the last year version because they are keeping up with the up-to-date t</w:t>
      </w:r>
      <w:r w:rsidR="00914824">
        <w:rPr>
          <w:rFonts w:ascii="Lucida Calligraphy" w:hAnsi="Lucida Calligraphy"/>
        </w:rPr>
        <w:t>echnologies. “We</w:t>
      </w:r>
      <w:r w:rsidR="009D32AA">
        <w:rPr>
          <w:rFonts w:ascii="Lucida Calligraphy" w:hAnsi="Lucida Calligraphy"/>
        </w:rPr>
        <w:t xml:space="preserve"> understand </w:t>
      </w:r>
      <w:r w:rsidR="00517867">
        <w:rPr>
          <w:rFonts w:ascii="Lucida Calligraphy" w:hAnsi="Lucida Calligraphy"/>
        </w:rPr>
        <w:t>goals and make sure their</w:t>
      </w:r>
      <w:r w:rsidR="009D32AA">
        <w:rPr>
          <w:rFonts w:ascii="Lucida Calligraphy" w:hAnsi="Lucida Calligraphy"/>
        </w:rPr>
        <w:t xml:space="preserve"> customers are always happy with their product.</w:t>
      </w:r>
      <w:r w:rsidR="00914824">
        <w:rPr>
          <w:rFonts w:ascii="Lucida Calligraphy" w:hAnsi="Lucida Calligraphy"/>
        </w:rPr>
        <w:t xml:space="preserve">” </w:t>
      </w:r>
      <w:r w:rsidR="00D84359">
        <w:rPr>
          <w:rFonts w:ascii="Lucida Calligraphy" w:hAnsi="Lucida Calligraphy"/>
        </w:rPr>
        <w:t>(</w:t>
      </w:r>
      <w:r w:rsidR="00914824">
        <w:rPr>
          <w:rFonts w:ascii="Lucida Calligraphy" w:hAnsi="Lucida Calligraphy"/>
        </w:rPr>
        <w:t>Billy Roberts</w:t>
      </w:r>
      <w:r w:rsidR="00D84359">
        <w:rPr>
          <w:rFonts w:ascii="Lucida Calligraphy" w:hAnsi="Lucida Calligraphy"/>
        </w:rPr>
        <w:t>) The</w:t>
      </w:r>
      <w:r w:rsidR="00914824">
        <w:rPr>
          <w:rFonts w:ascii="Lucida Calligraphy" w:hAnsi="Lucida Calligraphy"/>
        </w:rPr>
        <w:t xml:space="preserve"> is key to</w:t>
      </w:r>
      <w:r w:rsidR="00D84359">
        <w:rPr>
          <w:rFonts w:ascii="Lucida Calligraphy" w:hAnsi="Lucida Calligraphy"/>
        </w:rPr>
        <w:t xml:space="preserve"> what the demand is in the future in the end says Billy is to make sure you don’t forget your goals.</w:t>
      </w:r>
      <w:bookmarkStart w:id="0" w:name="_GoBack"/>
      <w:bookmarkEnd w:id="0"/>
      <w:r w:rsidR="00C51245" w:rsidRPr="00D61B49">
        <w:rPr>
          <w:rFonts w:ascii="Lucida Calligraphy" w:hAnsi="Lucida Calligraphy"/>
        </w:rPr>
        <w:br/>
      </w:r>
      <w:r w:rsidR="00EF12A1" w:rsidRPr="00D61B49">
        <w:rPr>
          <w:rFonts w:ascii="Lucida Calligraphy" w:hAnsi="Lucida Calligraphy"/>
        </w:rPr>
        <w:t xml:space="preserve"> </w:t>
      </w:r>
    </w:p>
    <w:p w14:paraId="27E3BF0C" w14:textId="583C3F79" w:rsidR="001727EE" w:rsidRDefault="00AB757E" w:rsidP="00D9551B">
      <w:pPr>
        <w:pStyle w:val="ListParagraph"/>
        <w:numPr>
          <w:ilvl w:val="0"/>
          <w:numId w:val="1"/>
        </w:numPr>
        <w:spacing w:line="240" w:lineRule="auto"/>
      </w:pPr>
      <w:r>
        <w:t>L</w:t>
      </w:r>
      <w:r w:rsidR="00D9551B">
        <w:t>ist three (3</w:t>
      </w:r>
      <w:r>
        <w:t>) things</w:t>
      </w:r>
      <w:r w:rsidR="00EF12A1">
        <w:t xml:space="preserve"> employers</w:t>
      </w:r>
      <w:r>
        <w:t xml:space="preserve"> often</w:t>
      </w:r>
      <w:r w:rsidR="00E37AA8">
        <w:t xml:space="preserve"> look </w:t>
      </w:r>
      <w:r w:rsidR="00EF12A1">
        <w:t xml:space="preserve">for in </w:t>
      </w:r>
      <w:r w:rsidR="00E37AA8">
        <w:t>the resume for Opengear</w:t>
      </w:r>
      <w:r w:rsidR="00EF12A1">
        <w:t>?</w:t>
      </w:r>
    </w:p>
    <w:p w14:paraId="53C7B9B8" w14:textId="3EA7A131" w:rsidR="00350DB3" w:rsidRPr="00D61B49" w:rsidRDefault="00350DB3" w:rsidP="00350DB3">
      <w:pPr>
        <w:pStyle w:val="ListParagraph"/>
        <w:numPr>
          <w:ilvl w:val="1"/>
          <w:numId w:val="1"/>
        </w:numPr>
        <w:spacing w:line="240" w:lineRule="auto"/>
        <w:rPr>
          <w:rFonts w:ascii="Lucida Calligraphy" w:hAnsi="Lucida Calligraphy"/>
        </w:rPr>
      </w:pPr>
      <w:r w:rsidRPr="00D61B49">
        <w:rPr>
          <w:rFonts w:ascii="Lucida Calligraphy" w:hAnsi="Lucida Calligraphy"/>
        </w:rPr>
        <w:t>Experience</w:t>
      </w:r>
    </w:p>
    <w:p w14:paraId="302CB850" w14:textId="49F2BC7C" w:rsidR="00350DB3" w:rsidRPr="00D61B49" w:rsidRDefault="00350DB3" w:rsidP="00350DB3">
      <w:pPr>
        <w:pStyle w:val="ListParagraph"/>
        <w:numPr>
          <w:ilvl w:val="1"/>
          <w:numId w:val="1"/>
        </w:numPr>
        <w:spacing w:line="240" w:lineRule="auto"/>
        <w:rPr>
          <w:rFonts w:ascii="Lucida Calligraphy" w:hAnsi="Lucida Calligraphy"/>
        </w:rPr>
      </w:pPr>
      <w:r w:rsidRPr="00D61B49">
        <w:rPr>
          <w:rFonts w:ascii="Lucida Calligraphy" w:hAnsi="Lucida Calligraphy"/>
        </w:rPr>
        <w:t>Length of past jobs</w:t>
      </w:r>
    </w:p>
    <w:p w14:paraId="0C97742F" w14:textId="6351EA30" w:rsidR="00AB757E" w:rsidRDefault="00350DB3" w:rsidP="00350DB3">
      <w:pPr>
        <w:pStyle w:val="ListParagraph"/>
        <w:numPr>
          <w:ilvl w:val="1"/>
          <w:numId w:val="1"/>
        </w:numPr>
        <w:spacing w:line="240" w:lineRule="auto"/>
      </w:pPr>
      <w:r w:rsidRPr="00D61B49">
        <w:rPr>
          <w:rFonts w:ascii="Lucida Calligraphy" w:hAnsi="Lucida Calligraphy"/>
        </w:rPr>
        <w:t>Education (College Degree)</w:t>
      </w:r>
      <w:r w:rsidR="00AB757E">
        <w:br/>
      </w:r>
    </w:p>
    <w:p w14:paraId="49FAE6C0" w14:textId="59454844" w:rsidR="0005717F" w:rsidRDefault="00082F10" w:rsidP="00350DB3">
      <w:pPr>
        <w:pStyle w:val="ListParagraph"/>
        <w:numPr>
          <w:ilvl w:val="0"/>
          <w:numId w:val="1"/>
        </w:numPr>
      </w:pPr>
      <w:r w:rsidRPr="00DB4445">
        <w:t>What</w:t>
      </w:r>
      <w:r>
        <w:t xml:space="preserve"> was the most helpful / most interesting thi</w:t>
      </w:r>
      <w:r w:rsidR="00E37AA8">
        <w:t xml:space="preserve">ng </w:t>
      </w:r>
      <w:r w:rsidR="0005717F">
        <w:t>I’ve</w:t>
      </w:r>
      <w:r w:rsidR="00E37AA8">
        <w:t xml:space="preserve"> learned </w:t>
      </w:r>
      <w:r w:rsidR="0005717F">
        <w:t>at</w:t>
      </w:r>
      <w:r w:rsidR="00E37AA8">
        <w:t xml:space="preserve"> Opengear</w:t>
      </w:r>
      <w:r>
        <w:t>?</w:t>
      </w:r>
    </w:p>
    <w:p w14:paraId="6420B86F" w14:textId="017DE451" w:rsidR="00C51245" w:rsidRDefault="0005717F" w:rsidP="00EB5E92">
      <w:pPr>
        <w:pStyle w:val="ListParagraph"/>
        <w:ind w:left="360" w:firstLine="360"/>
      </w:pPr>
      <w:r w:rsidRPr="00D61B49">
        <w:rPr>
          <w:rFonts w:ascii="Lucida Calligraphy" w:hAnsi="Lucida Calligraphy"/>
        </w:rPr>
        <w:lastRenderedPageBreak/>
        <w:t>I’ve learned how to communicate better around people and I’ve been able to be a part of a really good production team. I also think Opengear has been supportive of me going through school. They have been able to give me Tuition reimbursement to go to school. They pay me good, but I was to improve and move forward at my</w:t>
      </w:r>
      <w:r>
        <w:t xml:space="preserve"> job. </w:t>
      </w:r>
      <w:r w:rsidR="00EB5E92">
        <w:br/>
      </w:r>
    </w:p>
    <w:p w14:paraId="5C03DAEA" w14:textId="3597669E" w:rsidR="00DB4445" w:rsidRPr="00D61B49" w:rsidRDefault="00C51245" w:rsidP="00D61B49">
      <w:pPr>
        <w:pStyle w:val="ListParagraph"/>
        <w:numPr>
          <w:ilvl w:val="0"/>
          <w:numId w:val="1"/>
        </w:numPr>
        <w:rPr>
          <w:rFonts w:ascii="Lucida Calligraphy" w:hAnsi="Lucida Calligraphy"/>
          <w:color w:val="000000" w:themeColor="text1"/>
        </w:rPr>
      </w:pPr>
      <w:r>
        <w:t xml:space="preserve">List the name of the </w:t>
      </w:r>
      <w:r w:rsidR="00EA7626">
        <w:t>professional</w:t>
      </w:r>
      <w:r>
        <w:t xml:space="preserve"> that worked with you. Describe how </w:t>
      </w:r>
      <w:r w:rsidR="00EA7626">
        <w:t>s/</w:t>
      </w:r>
      <w:r>
        <w:t xml:space="preserve">he helped you to become more familiar with </w:t>
      </w:r>
      <w:r w:rsidR="00770A77">
        <w:t>the resource</w:t>
      </w:r>
      <w:r w:rsidR="00E37AA8">
        <w:t>.</w:t>
      </w:r>
      <w:r w:rsidR="00DB4445" w:rsidRPr="00E37AA8">
        <w:rPr>
          <w:color w:val="808080" w:themeColor="background1" w:themeShade="80"/>
        </w:rPr>
        <w:t xml:space="preserve"> </w:t>
      </w:r>
      <w:r w:rsidR="00DB4445" w:rsidRPr="00E37AA8">
        <w:rPr>
          <w:color w:val="808080" w:themeColor="background1" w:themeShade="80"/>
        </w:rPr>
        <w:br/>
      </w:r>
      <w:r w:rsidR="0005717F" w:rsidRPr="00D61B49">
        <w:rPr>
          <w:rFonts w:ascii="Lucida Calligraphy" w:hAnsi="Lucida Calligraphy"/>
          <w:color w:val="000000" w:themeColor="text1"/>
        </w:rPr>
        <w:t xml:space="preserve">I had two professionals that helped me quite a lot with school. Taylor, he is a part of a team that provides Quality Control. He has </w:t>
      </w:r>
      <w:r w:rsidR="00EB5E92">
        <w:rPr>
          <w:rFonts w:ascii="Lucida Calligraphy" w:hAnsi="Lucida Calligraphy"/>
          <w:color w:val="000000" w:themeColor="text1"/>
        </w:rPr>
        <w:t>h</w:t>
      </w:r>
      <w:r w:rsidR="00EB5E92">
        <w:rPr>
          <w:rFonts w:ascii="Lucida Calligraphy" w:hAnsi="Lucida Calligraphy"/>
        </w:rPr>
        <w:t xml:space="preserve">ad position came up one day and the position Computer Programmer and Working with Servers, </w:t>
      </w:r>
      <w:r w:rsidR="0005717F" w:rsidRPr="00D61B49">
        <w:rPr>
          <w:rFonts w:ascii="Lucida Calligraphy" w:hAnsi="Lucida Calligraphy"/>
          <w:color w:val="000000" w:themeColor="text1"/>
        </w:rPr>
        <w:t xml:space="preserve">a position I’ve wanted for a while now but </w:t>
      </w:r>
      <w:r w:rsidR="00EB5E92">
        <w:rPr>
          <w:rFonts w:ascii="Lucida Calligraphy" w:hAnsi="Lucida Calligraphy"/>
          <w:color w:val="000000" w:themeColor="text1"/>
        </w:rPr>
        <w:t>haven’t been able to</w:t>
      </w:r>
      <w:r w:rsidR="0005717F" w:rsidRPr="00D61B49">
        <w:rPr>
          <w:rFonts w:ascii="Lucida Calligraphy" w:hAnsi="Lucida Calligraphy"/>
          <w:color w:val="000000" w:themeColor="text1"/>
        </w:rPr>
        <w:t xml:space="preserve"> because I need to get through school first. I’ve also been helped by Billy, my production manager, he helps me more than I can say, any time I need time for school, he understands and knows that I want to proceed and be more successful in my life</w:t>
      </w:r>
      <w:r w:rsidR="00D61B49" w:rsidRPr="00D61B49">
        <w:rPr>
          <w:rFonts w:ascii="Lucida Calligraphy" w:hAnsi="Lucida Calligraphy"/>
          <w:color w:val="000000" w:themeColor="text1"/>
        </w:rPr>
        <w:t xml:space="preserve"> so he gives me the days I need off</w:t>
      </w:r>
      <w:r w:rsidR="00EB5E92">
        <w:rPr>
          <w:rFonts w:ascii="Lucida Calligraphy" w:hAnsi="Lucida Calligraphy"/>
          <w:color w:val="000000" w:themeColor="text1"/>
        </w:rPr>
        <w:t xml:space="preserve"> to work on the homework that is needed</w:t>
      </w:r>
      <w:r w:rsidR="00D61B49" w:rsidRPr="00D61B49">
        <w:rPr>
          <w:rFonts w:ascii="Lucida Calligraphy" w:hAnsi="Lucida Calligraphy"/>
          <w:color w:val="000000" w:themeColor="text1"/>
        </w:rPr>
        <w:t>.</w:t>
      </w:r>
      <w:r w:rsidR="00EB5E92">
        <w:rPr>
          <w:rFonts w:ascii="Lucida Calligraphy" w:hAnsi="Lucida Calligraphy"/>
          <w:color w:val="000000" w:themeColor="text1"/>
        </w:rPr>
        <w:t xml:space="preserve"> In the end I chose Opengear because they make the most impact for me to proceed and become more successful, they giving the aid I need every day, they provide free money for me to go to school and I couldn’t ask more of them</w:t>
      </w:r>
      <w:r w:rsidR="005977B9">
        <w:rPr>
          <w:rFonts w:ascii="Lucida Calligraphy" w:hAnsi="Lucida Calligraphy"/>
          <w:color w:val="000000" w:themeColor="text1"/>
        </w:rPr>
        <w:t>.</w:t>
      </w:r>
    </w:p>
    <w:sectPr w:rsidR="00DB4445" w:rsidRPr="00D61B49" w:rsidSect="00EF12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753034" w14:textId="77777777" w:rsidR="001016E0" w:rsidRDefault="001016E0" w:rsidP="00EF12A1">
      <w:pPr>
        <w:spacing w:after="0" w:line="240" w:lineRule="auto"/>
      </w:pPr>
      <w:r>
        <w:separator/>
      </w:r>
    </w:p>
  </w:endnote>
  <w:endnote w:type="continuationSeparator" w:id="0">
    <w:p w14:paraId="1875A475" w14:textId="77777777" w:rsidR="001016E0" w:rsidRDefault="001016E0" w:rsidP="00EF12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F23587" w14:textId="77777777" w:rsidR="001016E0" w:rsidRDefault="001016E0" w:rsidP="00EF12A1">
      <w:pPr>
        <w:spacing w:after="0" w:line="240" w:lineRule="auto"/>
      </w:pPr>
      <w:r>
        <w:separator/>
      </w:r>
    </w:p>
  </w:footnote>
  <w:footnote w:type="continuationSeparator" w:id="0">
    <w:p w14:paraId="71BF4207" w14:textId="77777777" w:rsidR="001016E0" w:rsidRDefault="001016E0" w:rsidP="00EF12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1E78C1"/>
    <w:multiLevelType w:val="hybridMultilevel"/>
    <w:tmpl w:val="948E8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B3B086A"/>
    <w:multiLevelType w:val="hybridMultilevel"/>
    <w:tmpl w:val="F09AD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5C285D"/>
    <w:multiLevelType w:val="hybridMultilevel"/>
    <w:tmpl w:val="B08213CA"/>
    <w:lvl w:ilvl="0" w:tplc="6F2426C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2697282"/>
    <w:multiLevelType w:val="hybridMultilevel"/>
    <w:tmpl w:val="63C8799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FE8406A"/>
    <w:multiLevelType w:val="hybridMultilevel"/>
    <w:tmpl w:val="B6103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TQ0szQwNjU1MbZU0lEKTi0uzszPAykwqgUAbv9Y0ywAAAA="/>
  </w:docVars>
  <w:rsids>
    <w:rsidRoot w:val="00EF12A1"/>
    <w:rsid w:val="000142C3"/>
    <w:rsid w:val="0005717F"/>
    <w:rsid w:val="000574DB"/>
    <w:rsid w:val="00082F10"/>
    <w:rsid w:val="000D291C"/>
    <w:rsid w:val="001016E0"/>
    <w:rsid w:val="001446B5"/>
    <w:rsid w:val="001727EE"/>
    <w:rsid w:val="00234620"/>
    <w:rsid w:val="002D2970"/>
    <w:rsid w:val="00350DB3"/>
    <w:rsid w:val="003635F8"/>
    <w:rsid w:val="0041673E"/>
    <w:rsid w:val="00417FD0"/>
    <w:rsid w:val="00425868"/>
    <w:rsid w:val="00427FFC"/>
    <w:rsid w:val="004320E5"/>
    <w:rsid w:val="00450252"/>
    <w:rsid w:val="00517867"/>
    <w:rsid w:val="005514A0"/>
    <w:rsid w:val="00575933"/>
    <w:rsid w:val="005977B9"/>
    <w:rsid w:val="005C0210"/>
    <w:rsid w:val="005D1F6B"/>
    <w:rsid w:val="00610022"/>
    <w:rsid w:val="0064157F"/>
    <w:rsid w:val="00770A77"/>
    <w:rsid w:val="00827E6D"/>
    <w:rsid w:val="008F0922"/>
    <w:rsid w:val="00914824"/>
    <w:rsid w:val="009676A1"/>
    <w:rsid w:val="0099182A"/>
    <w:rsid w:val="00995B13"/>
    <w:rsid w:val="009A11E0"/>
    <w:rsid w:val="009C0969"/>
    <w:rsid w:val="009D32AA"/>
    <w:rsid w:val="009E5FFA"/>
    <w:rsid w:val="00A425EE"/>
    <w:rsid w:val="00A707A7"/>
    <w:rsid w:val="00AB757E"/>
    <w:rsid w:val="00AE243A"/>
    <w:rsid w:val="00B6774F"/>
    <w:rsid w:val="00B90993"/>
    <w:rsid w:val="00C51245"/>
    <w:rsid w:val="00C95230"/>
    <w:rsid w:val="00CC1FF2"/>
    <w:rsid w:val="00CE7F66"/>
    <w:rsid w:val="00D0308B"/>
    <w:rsid w:val="00D61B49"/>
    <w:rsid w:val="00D84359"/>
    <w:rsid w:val="00D9551B"/>
    <w:rsid w:val="00DB4445"/>
    <w:rsid w:val="00E24806"/>
    <w:rsid w:val="00E37AA8"/>
    <w:rsid w:val="00EA7626"/>
    <w:rsid w:val="00EB5E92"/>
    <w:rsid w:val="00EB7513"/>
    <w:rsid w:val="00EF12A1"/>
    <w:rsid w:val="00EF3E1E"/>
    <w:rsid w:val="00F428F7"/>
    <w:rsid w:val="00F45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C5D28A"/>
  <w15:docId w15:val="{78B6A349-AEF1-4FBE-AEDB-79B6E5238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F12A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F12A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EF12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12A1"/>
  </w:style>
  <w:style w:type="paragraph" w:styleId="Footer">
    <w:name w:val="footer"/>
    <w:basedOn w:val="Normal"/>
    <w:link w:val="FooterChar"/>
    <w:uiPriority w:val="99"/>
    <w:unhideWhenUsed/>
    <w:rsid w:val="00EF12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12A1"/>
  </w:style>
  <w:style w:type="paragraph" w:styleId="ListParagraph">
    <w:name w:val="List Paragraph"/>
    <w:basedOn w:val="Normal"/>
    <w:uiPriority w:val="34"/>
    <w:qFormat/>
    <w:rsid w:val="00EF12A1"/>
    <w:pPr>
      <w:ind w:left="720"/>
      <w:contextualSpacing/>
    </w:pPr>
  </w:style>
  <w:style w:type="table" w:styleId="TableGrid">
    <w:name w:val="Table Grid"/>
    <w:basedOn w:val="TableNormal"/>
    <w:uiPriority w:val="59"/>
    <w:rsid w:val="00EF12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27E6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17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5</TotalTime>
  <Pages>2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C</Company>
  <LinksUpToDate>false</LinksUpToDate>
  <CharactersWithSpaces>3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arethe Posch</dc:creator>
  <cp:lastModifiedBy>Kamdon Bird</cp:lastModifiedBy>
  <cp:revision>23</cp:revision>
  <dcterms:created xsi:type="dcterms:W3CDTF">2018-08-14T00:40:00Z</dcterms:created>
  <dcterms:modified xsi:type="dcterms:W3CDTF">2019-04-17T19:56:00Z</dcterms:modified>
</cp:coreProperties>
</file>